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6A289" w14:textId="77777777" w:rsidR="009F71C0" w:rsidRPr="008A1BF4" w:rsidRDefault="008A1BF4">
      <w:pPr>
        <w:rPr>
          <w:b/>
          <w:lang w:val="tr-TR"/>
        </w:rPr>
      </w:pPr>
      <w:r w:rsidRPr="008A1BF4">
        <w:rPr>
          <w:b/>
          <w:lang w:val="tr-TR"/>
        </w:rPr>
        <w:t xml:space="preserve">Değerli </w:t>
      </w:r>
      <w:r w:rsidR="00FB441A">
        <w:rPr>
          <w:b/>
          <w:lang w:val="tr-TR"/>
        </w:rPr>
        <w:t>Biyomedikal</w:t>
      </w:r>
      <w:r w:rsidRPr="008A1BF4">
        <w:rPr>
          <w:b/>
          <w:lang w:val="tr-TR"/>
        </w:rPr>
        <w:t xml:space="preserve"> Mühendisliği Bölümü Öğrencileri,</w:t>
      </w:r>
    </w:p>
    <w:p w14:paraId="46F647E6" w14:textId="77777777" w:rsidR="008A1BF4" w:rsidRDefault="008A1BF4">
      <w:pPr>
        <w:rPr>
          <w:lang w:val="tr-TR"/>
        </w:rPr>
      </w:pPr>
    </w:p>
    <w:p w14:paraId="71310C22" w14:textId="77777777" w:rsidR="00C66AF6" w:rsidRDefault="00B6142A" w:rsidP="00FB2644">
      <w:pPr>
        <w:pStyle w:val="NormalWeb"/>
        <w:spacing w:line="160" w:lineRule="atLeast"/>
        <w:jc w:val="both"/>
      </w:pPr>
      <w:r>
        <w:t xml:space="preserve">Staj başvurusu esnasında ihtiyacınız olan tüm belgelere, </w:t>
      </w:r>
      <w:r w:rsidR="00FB441A">
        <w:t>b</w:t>
      </w:r>
      <w:r w:rsidR="002229ED">
        <w:t>ölüm sayfasında yer alan</w:t>
      </w:r>
      <w:r>
        <w:t xml:space="preserve"> </w:t>
      </w:r>
      <w:r w:rsidR="00FB441A">
        <w:t xml:space="preserve">Staj menüsünden </w:t>
      </w:r>
      <w:r>
        <w:t>erişebilirsiniz.</w:t>
      </w:r>
      <w:r w:rsidR="00953058">
        <w:t xml:space="preserve"> Öncelikli olarak “</w:t>
      </w:r>
      <w:r w:rsidR="00FB441A" w:rsidRPr="00C66AF6">
        <w:rPr>
          <w:b/>
        </w:rPr>
        <w:t>Biyomedikal Mühendisliği</w:t>
      </w:r>
      <w:r w:rsidR="00B05399" w:rsidRPr="00C66AF6">
        <w:rPr>
          <w:b/>
        </w:rPr>
        <w:t xml:space="preserve"> Bölümü Staj Uygulama Esasları</w:t>
      </w:r>
      <w:r w:rsidR="00B05399">
        <w:t>”</w:t>
      </w:r>
      <w:r w:rsidR="00FB441A">
        <w:t>nı</w:t>
      </w:r>
      <w:r w:rsidR="00953058">
        <w:t xml:space="preserve"> okumanız tavsiye edilir.</w:t>
      </w:r>
    </w:p>
    <w:p w14:paraId="01AB5C6E" w14:textId="77777777" w:rsidR="00BF0C8B" w:rsidRDefault="00BF0C8B" w:rsidP="00BF0C8B">
      <w:pPr>
        <w:pStyle w:val="GvdeMetni"/>
        <w:jc w:val="both"/>
      </w:pPr>
      <w:proofErr w:type="spellStart"/>
      <w:r>
        <w:t>Aşağıdaki</w:t>
      </w:r>
      <w:proofErr w:type="spellEnd"/>
      <w:r>
        <w:t xml:space="preserve"> </w:t>
      </w:r>
      <w:proofErr w:type="spellStart"/>
      <w:r>
        <w:t>belgeleri</w:t>
      </w:r>
      <w:proofErr w:type="spellEnd"/>
      <w:r>
        <w:t xml:space="preserve"> </w:t>
      </w:r>
      <w:proofErr w:type="spellStart"/>
      <w:r>
        <w:t>hazırlayarak</w:t>
      </w:r>
      <w:proofErr w:type="spellEnd"/>
      <w:r>
        <w:t xml:space="preserve"> </w:t>
      </w:r>
      <w:proofErr w:type="spellStart"/>
      <w:r>
        <w:t>staja</w:t>
      </w:r>
      <w:proofErr w:type="spellEnd"/>
      <w:r>
        <w:t xml:space="preserve"> </w:t>
      </w:r>
      <w:proofErr w:type="spellStart"/>
      <w:r>
        <w:t>başlamada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r w:rsidRPr="00600BCE">
        <w:rPr>
          <w:b/>
          <w:u w:val="single"/>
        </w:rPr>
        <w:t>1</w:t>
      </w:r>
      <w:r w:rsidR="000F1AA8" w:rsidRPr="00600BCE">
        <w:rPr>
          <w:b/>
          <w:u w:val="single"/>
        </w:rPr>
        <w:t>0</w:t>
      </w:r>
      <w:r w:rsidRPr="00600BCE">
        <w:rPr>
          <w:b/>
          <w:u w:val="single"/>
        </w:rPr>
        <w:t xml:space="preserve"> </w:t>
      </w:r>
      <w:proofErr w:type="spellStart"/>
      <w:r w:rsidRPr="00600BCE">
        <w:rPr>
          <w:b/>
          <w:u w:val="single"/>
        </w:rPr>
        <w:t>gün</w:t>
      </w:r>
      <w:proofErr w:type="spellEnd"/>
      <w:r w:rsidR="002E0443" w:rsidRPr="00600BCE">
        <w:rPr>
          <w:b/>
          <w:u w:val="single"/>
        </w:rPr>
        <w:t xml:space="preserve"> </w:t>
      </w:r>
      <w:r w:rsidRPr="00600BCE">
        <w:rPr>
          <w:b/>
          <w:u w:val="single"/>
        </w:rPr>
        <w:t>(</w:t>
      </w:r>
      <w:proofErr w:type="spellStart"/>
      <w:r w:rsidRPr="00600BCE">
        <w:rPr>
          <w:b/>
          <w:u w:val="single"/>
        </w:rPr>
        <w:t>resmi</w:t>
      </w:r>
      <w:proofErr w:type="spellEnd"/>
      <w:r w:rsidRPr="00600BCE">
        <w:rPr>
          <w:b/>
          <w:u w:val="single"/>
        </w:rPr>
        <w:t xml:space="preserve"> </w:t>
      </w:r>
      <w:proofErr w:type="spellStart"/>
      <w:r w:rsidRPr="00600BCE">
        <w:rPr>
          <w:b/>
          <w:u w:val="single"/>
        </w:rPr>
        <w:t>tatiller</w:t>
      </w:r>
      <w:proofErr w:type="spellEnd"/>
      <w:r w:rsidRPr="00600BCE">
        <w:rPr>
          <w:b/>
          <w:u w:val="single"/>
        </w:rPr>
        <w:t xml:space="preserve"> </w:t>
      </w:r>
      <w:proofErr w:type="spellStart"/>
      <w:r w:rsidRPr="00600BCE">
        <w:rPr>
          <w:b/>
          <w:u w:val="single"/>
        </w:rPr>
        <w:t>hariç</w:t>
      </w:r>
      <w:proofErr w:type="spellEnd"/>
      <w:r w:rsidRPr="00600BCE">
        <w:rPr>
          <w:b/>
          <w:u w:val="single"/>
        </w:rPr>
        <w:t>)</w:t>
      </w:r>
      <w:r w:rsidRPr="000F1AA8">
        <w:t xml:space="preserve"> </w:t>
      </w:r>
      <w:proofErr w:type="spellStart"/>
      <w:r>
        <w:t>önce</w:t>
      </w:r>
      <w:proofErr w:type="spellEnd"/>
      <w:r>
        <w:t xml:space="preserve"> </w:t>
      </w:r>
      <w:proofErr w:type="spellStart"/>
      <w:r w:rsidR="00602A40">
        <w:t>B</w:t>
      </w:r>
      <w:r w:rsidR="005B5793">
        <w:t>ölüm</w:t>
      </w:r>
      <w:proofErr w:type="spellEnd"/>
      <w:r w:rsidR="005B5793">
        <w:t xml:space="preserve"> </w:t>
      </w:r>
      <w:proofErr w:type="spellStart"/>
      <w:r w:rsidR="00602A40">
        <w:t>Staj</w:t>
      </w:r>
      <w:proofErr w:type="spellEnd"/>
      <w:r w:rsidR="00602A40">
        <w:t xml:space="preserve"> </w:t>
      </w:r>
      <w:proofErr w:type="spellStart"/>
      <w:r w:rsidR="00602A40">
        <w:t>K</w:t>
      </w:r>
      <w:r w:rsidR="005B5793">
        <w:t>omisyonuna</w:t>
      </w:r>
      <w:proofErr w:type="spellEnd"/>
      <w:r w:rsidR="005B5793">
        <w:t xml:space="preserve"> </w:t>
      </w:r>
      <w:proofErr w:type="spellStart"/>
      <w:r w:rsidR="005B5793">
        <w:t>onaylatmanız</w:t>
      </w:r>
      <w:proofErr w:type="spellEnd"/>
      <w:r w:rsidR="005B5793">
        <w:t xml:space="preserve"> </w:t>
      </w:r>
      <w:proofErr w:type="spellStart"/>
      <w:r w:rsidR="005B5793">
        <w:t>daha</w:t>
      </w:r>
      <w:proofErr w:type="spellEnd"/>
      <w:r w:rsidR="005B5793">
        <w:t xml:space="preserve"> </w:t>
      </w:r>
      <w:proofErr w:type="spellStart"/>
      <w:r w:rsidR="00602A40">
        <w:t>sona</w:t>
      </w:r>
      <w:proofErr w:type="spellEnd"/>
      <w:r w:rsidR="005B5793">
        <w:t xml:space="preserve"> </w:t>
      </w:r>
      <w:r w:rsidR="00602A40">
        <w:t xml:space="preserve"> </w:t>
      </w:r>
      <w:proofErr w:type="spellStart"/>
      <w:r w:rsidR="00602A40" w:rsidRPr="00600BCE">
        <w:rPr>
          <w:b/>
        </w:rPr>
        <w:t>Fakülte</w:t>
      </w:r>
      <w:proofErr w:type="spellEnd"/>
      <w:r w:rsidR="00602A40">
        <w:t xml:space="preserve"> </w:t>
      </w:r>
      <w:proofErr w:type="spellStart"/>
      <w:r w:rsidR="000F1AA8" w:rsidRPr="00600BCE">
        <w:rPr>
          <w:b/>
          <w:color w:val="auto"/>
        </w:rPr>
        <w:t>Staj</w:t>
      </w:r>
      <w:proofErr w:type="spellEnd"/>
      <w:r w:rsidR="000F1AA8" w:rsidRPr="00600BCE">
        <w:rPr>
          <w:b/>
          <w:color w:val="auto"/>
        </w:rPr>
        <w:t xml:space="preserve"> </w:t>
      </w:r>
      <w:proofErr w:type="spellStart"/>
      <w:r w:rsidR="000F1AA8" w:rsidRPr="00600BCE">
        <w:rPr>
          <w:b/>
          <w:color w:val="auto"/>
        </w:rPr>
        <w:t>Ofisine</w:t>
      </w:r>
      <w:proofErr w:type="spellEnd"/>
      <w:r w:rsidRPr="00600BCE">
        <w:rPr>
          <w:b/>
          <w:color w:val="auto"/>
        </w:rPr>
        <w:t xml:space="preserve"> </w:t>
      </w:r>
      <w:proofErr w:type="spellStart"/>
      <w:r>
        <w:t>teslim</w:t>
      </w:r>
      <w:proofErr w:type="spellEnd"/>
      <w:r>
        <w:t xml:space="preserve"> </w:t>
      </w:r>
      <w:proofErr w:type="spellStart"/>
      <w:r>
        <w:t>etmeniz</w:t>
      </w:r>
      <w:proofErr w:type="spellEnd"/>
      <w:r>
        <w:t xml:space="preserve"> </w:t>
      </w:r>
      <w:proofErr w:type="spellStart"/>
      <w:r>
        <w:t>gerekmektedir</w:t>
      </w:r>
      <w:proofErr w:type="spellEnd"/>
      <w:r>
        <w:t xml:space="preserve">. </w:t>
      </w:r>
    </w:p>
    <w:p w14:paraId="2605A6FA" w14:textId="77777777" w:rsidR="005B5793" w:rsidRDefault="00D21A21" w:rsidP="00FB441A">
      <w:pPr>
        <w:pStyle w:val="NormalWeb"/>
        <w:spacing w:line="160" w:lineRule="atLeast"/>
        <w:jc w:val="both"/>
        <w:rPr>
          <w:noProof/>
        </w:rPr>
      </w:pPr>
      <w:r>
        <w:t xml:space="preserve">- </w:t>
      </w:r>
      <w:r w:rsidR="00FB441A" w:rsidRPr="00C66AF6">
        <w:rPr>
          <w:b/>
        </w:rPr>
        <w:t>Zorunlu Staj Formu</w:t>
      </w:r>
      <w:r w:rsidR="00E7673B">
        <w:t xml:space="preserve"> doldurulup</w:t>
      </w:r>
      <w:r w:rsidR="00FB441A">
        <w:t xml:space="preserve"> s</w:t>
      </w:r>
      <w:r w:rsidR="002229ED">
        <w:t>taj yap</w:t>
      </w:r>
      <w:r w:rsidR="00FB441A">
        <w:t xml:space="preserve">ılacak olan kurumun yetkilisine </w:t>
      </w:r>
      <w:r w:rsidR="00FA1497">
        <w:t xml:space="preserve">imzalatılarak </w:t>
      </w:r>
      <w:r w:rsidR="00050BC9">
        <w:rPr>
          <w:b/>
          <w:u w:val="single"/>
        </w:rPr>
        <w:t>2</w:t>
      </w:r>
      <w:r w:rsidR="00C66AF6" w:rsidRPr="00600BCE">
        <w:rPr>
          <w:b/>
          <w:u w:val="single"/>
        </w:rPr>
        <w:t xml:space="preserve"> kopya</w:t>
      </w:r>
      <w:r w:rsidR="00C66AF6">
        <w:t>;</w:t>
      </w:r>
      <w:r w:rsidR="005B5793" w:rsidRPr="005B5793">
        <w:rPr>
          <w:noProof/>
        </w:rPr>
        <w:t xml:space="preserve"> </w:t>
      </w:r>
    </w:p>
    <w:p w14:paraId="41E39572" w14:textId="77777777" w:rsidR="00FB441A" w:rsidRDefault="005B5793" w:rsidP="00FB441A">
      <w:pPr>
        <w:pStyle w:val="NormalWeb"/>
        <w:spacing w:line="160" w:lineRule="atLeast"/>
        <w:jc w:val="both"/>
      </w:pPr>
      <w:r>
        <w:rPr>
          <w:noProof/>
        </w:rPr>
        <w:drawing>
          <wp:inline distT="0" distB="0" distL="0" distR="0" wp14:anchorId="5C8CE48B" wp14:editId="24288B8E">
            <wp:extent cx="6072505" cy="52603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2505" cy="526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911FA" w14:textId="77777777" w:rsidR="00FA1497" w:rsidRDefault="00FB441A" w:rsidP="00FB441A">
      <w:pPr>
        <w:pStyle w:val="NormalWeb"/>
        <w:spacing w:line="160" w:lineRule="atLeast"/>
        <w:jc w:val="both"/>
      </w:pPr>
      <w:r>
        <w:t xml:space="preserve">- </w:t>
      </w:r>
      <w:r w:rsidR="00FA1497" w:rsidRPr="00C66AF6">
        <w:rPr>
          <w:b/>
        </w:rPr>
        <w:t>Staj Ücretlerine İşsizlik Fonu Katkısı</w:t>
      </w:r>
      <w:r w:rsidR="00FA1497">
        <w:rPr>
          <w:b/>
        </w:rPr>
        <w:t xml:space="preserve"> F</w:t>
      </w:r>
      <w:r w:rsidR="00FA1497" w:rsidRPr="00C66AF6">
        <w:rPr>
          <w:b/>
        </w:rPr>
        <w:t>ormu</w:t>
      </w:r>
      <w:r w:rsidR="00FA1497">
        <w:t xml:space="preserve"> doldulup staj yapılacak olan kurumun yetkilisine imzaltılarak </w:t>
      </w:r>
      <w:r w:rsidR="00FA1497" w:rsidRPr="00600BCE">
        <w:rPr>
          <w:b/>
          <w:u w:val="single"/>
        </w:rPr>
        <w:t>1 kopya</w:t>
      </w:r>
      <w:r w:rsidR="00FA1497">
        <w:t>;</w:t>
      </w:r>
      <w:r w:rsidR="000F1AA8">
        <w:t xml:space="preserve"> (NOT: </w:t>
      </w:r>
      <w:r w:rsidR="00984954">
        <w:t>Kamu kurumlarında (devlet hastaneleri veya üniversiteleri gibi</w:t>
      </w:r>
      <w:r w:rsidR="000F1AA8">
        <w:t>)</w:t>
      </w:r>
      <w:r w:rsidR="00984954">
        <w:t xml:space="preserve"> yapılacak stajlar için doldurulmasına gerek yoktur.</w:t>
      </w:r>
    </w:p>
    <w:p w14:paraId="52637C4F" w14:textId="1D49D33F" w:rsidR="00FB441A" w:rsidRPr="00600BCE" w:rsidRDefault="00FA1497" w:rsidP="00FB441A">
      <w:pPr>
        <w:pStyle w:val="NormalWeb"/>
        <w:spacing w:line="160" w:lineRule="atLeast"/>
        <w:jc w:val="both"/>
        <w:rPr>
          <w:b/>
          <w:u w:val="single"/>
        </w:rPr>
      </w:pPr>
      <w:r>
        <w:rPr>
          <w:b/>
        </w:rPr>
        <w:t xml:space="preserve">- </w:t>
      </w:r>
      <w:r w:rsidR="00FB441A" w:rsidRPr="00C66AF6">
        <w:rPr>
          <w:b/>
        </w:rPr>
        <w:t xml:space="preserve">Genel Sağlık Sigortası Beyan ve </w:t>
      </w:r>
      <w:r w:rsidR="00C41E77" w:rsidRPr="00C66AF6">
        <w:rPr>
          <w:b/>
        </w:rPr>
        <w:t>Taahhütname</w:t>
      </w:r>
      <w:r w:rsidR="00FB441A" w:rsidRPr="00C66AF6">
        <w:rPr>
          <w:b/>
        </w:rPr>
        <w:t xml:space="preserve"> </w:t>
      </w:r>
      <w:proofErr w:type="spellStart"/>
      <w:r w:rsidR="00FB441A" w:rsidRPr="00C66AF6">
        <w:rPr>
          <w:b/>
        </w:rPr>
        <w:t>Formu</w:t>
      </w:r>
      <w:r w:rsidR="00FB441A">
        <w:t>’nun</w:t>
      </w:r>
      <w:proofErr w:type="spellEnd"/>
      <w:r w:rsidR="00FB441A">
        <w:t xml:space="preserve"> </w:t>
      </w:r>
      <w:r w:rsidR="00C66AF6">
        <w:t xml:space="preserve">doldurarak </w:t>
      </w:r>
      <w:r w:rsidR="00C66AF6" w:rsidRPr="00600BCE">
        <w:rPr>
          <w:b/>
          <w:u w:val="single"/>
        </w:rPr>
        <w:t>1 kopya</w:t>
      </w:r>
    </w:p>
    <w:p w14:paraId="4DA4D065" w14:textId="77777777" w:rsidR="00C66AF6" w:rsidRPr="00600BCE" w:rsidRDefault="00C66AF6" w:rsidP="00FB441A">
      <w:pPr>
        <w:pStyle w:val="NormalWeb"/>
        <w:spacing w:line="160" w:lineRule="atLeast"/>
        <w:jc w:val="both"/>
        <w:rPr>
          <w:b/>
        </w:rPr>
      </w:pPr>
      <w:r>
        <w:t xml:space="preserve">- </w:t>
      </w:r>
      <w:r w:rsidRPr="00600BCE">
        <w:rPr>
          <w:b/>
        </w:rPr>
        <w:t xml:space="preserve">Nüfus Cüzdanı fotokopisi </w:t>
      </w:r>
      <w:r w:rsidRPr="00600BCE">
        <w:rPr>
          <w:b/>
          <w:u w:val="single"/>
        </w:rPr>
        <w:t>1 kopya</w:t>
      </w:r>
      <w:r w:rsidRPr="00600BCE">
        <w:rPr>
          <w:b/>
        </w:rPr>
        <w:t>;</w:t>
      </w:r>
    </w:p>
    <w:p w14:paraId="46DB8989" w14:textId="77777777" w:rsidR="00C66AF6" w:rsidRDefault="00C66AF6" w:rsidP="00FB441A">
      <w:pPr>
        <w:pStyle w:val="NormalWeb"/>
        <w:spacing w:line="160" w:lineRule="atLeast"/>
        <w:jc w:val="both"/>
        <w:rPr>
          <w:b/>
        </w:rPr>
      </w:pPr>
      <w:r w:rsidRPr="00600BCE">
        <w:rPr>
          <w:b/>
        </w:rPr>
        <w:t xml:space="preserve">- Staj Sicil Formu doldurarak </w:t>
      </w:r>
      <w:r w:rsidRPr="00600BCE">
        <w:rPr>
          <w:b/>
          <w:u w:val="single"/>
        </w:rPr>
        <w:t>1 kopya</w:t>
      </w:r>
      <w:r w:rsidRPr="00600BCE">
        <w:rPr>
          <w:b/>
        </w:rPr>
        <w:t>;</w:t>
      </w:r>
    </w:p>
    <w:p w14:paraId="2C4E7A25" w14:textId="36EF67F3" w:rsidR="00C41E77" w:rsidRPr="00C41E77" w:rsidRDefault="00C41E77" w:rsidP="00FB441A">
      <w:pPr>
        <w:pStyle w:val="NormalWeb"/>
        <w:spacing w:line="160" w:lineRule="atLeast"/>
        <w:jc w:val="both"/>
        <w:rPr>
          <w:b/>
          <w:color w:val="FF0000"/>
        </w:rPr>
      </w:pPr>
      <w:r w:rsidRPr="00C41E77">
        <w:rPr>
          <w:b/>
          <w:color w:val="FF0000"/>
        </w:rPr>
        <w:lastRenderedPageBreak/>
        <w:t xml:space="preserve">- </w:t>
      </w:r>
      <w:r>
        <w:rPr>
          <w:b/>
          <w:color w:val="FF0000"/>
        </w:rPr>
        <w:t>Staj evrak listesinde yer alan “</w:t>
      </w:r>
      <w:r w:rsidRPr="00C41E77">
        <w:rPr>
          <w:b/>
          <w:color w:val="FF0000"/>
          <w:u w:val="single"/>
        </w:rPr>
        <w:t>Staj değerlendirme anketini</w:t>
      </w:r>
      <w:r>
        <w:rPr>
          <w:b/>
          <w:color w:val="FF0000"/>
        </w:rPr>
        <w:t>”</w:t>
      </w:r>
      <w:r w:rsidRPr="00C41E77">
        <w:rPr>
          <w:b/>
          <w:color w:val="FF0000"/>
        </w:rPr>
        <w:t xml:space="preserve"> (QR kodlu) çıktı alıp komisyon üyesine imzalatınız ve sonrası</w:t>
      </w:r>
      <w:r>
        <w:rPr>
          <w:b/>
          <w:color w:val="FF0000"/>
        </w:rPr>
        <w:t>nda staj esnasında</w:t>
      </w:r>
      <w:r w:rsidRPr="00C41E77">
        <w:rPr>
          <w:b/>
          <w:color w:val="FF0000"/>
        </w:rPr>
        <w:t xml:space="preserve"> firmaya teslim etmeyi unutmayınız. </w:t>
      </w:r>
    </w:p>
    <w:p w14:paraId="6F381440" w14:textId="77777777" w:rsidR="002229ED" w:rsidRDefault="00C66AF6" w:rsidP="00FB441A">
      <w:pPr>
        <w:pStyle w:val="NormalWeb"/>
        <w:spacing w:line="160" w:lineRule="atLeast"/>
        <w:jc w:val="both"/>
      </w:pPr>
      <w:r>
        <w:t xml:space="preserve">-  </w:t>
      </w:r>
      <w:r w:rsidRPr="00C66AF6">
        <w:rPr>
          <w:b/>
        </w:rPr>
        <w:t>Staj Takvimi</w:t>
      </w:r>
      <w:r>
        <w:t xml:space="preserve"> üzerinde staj yapılacak tarihler işaretlenerek</w:t>
      </w:r>
      <w:r w:rsidR="00984954">
        <w:t xml:space="preserve"> </w:t>
      </w:r>
      <w:r w:rsidR="00984954" w:rsidRPr="00600BCE">
        <w:rPr>
          <w:b/>
        </w:rPr>
        <w:t>(tüm günler tek tek yuvarlak içine alınarak belirtilmelidir)</w:t>
      </w:r>
      <w:r w:rsidRPr="00600BCE">
        <w:rPr>
          <w:b/>
        </w:rPr>
        <w:t xml:space="preserve"> </w:t>
      </w:r>
      <w:r w:rsidRPr="00600BCE">
        <w:rPr>
          <w:b/>
          <w:u w:val="single"/>
        </w:rPr>
        <w:t>1 kopya</w:t>
      </w:r>
      <w:r>
        <w:t xml:space="preserve"> halinde </w:t>
      </w:r>
      <w:r w:rsidR="00B3603B">
        <w:t xml:space="preserve">Bölüm </w:t>
      </w:r>
      <w:r w:rsidR="00984954">
        <w:t>Staj Komisyonuna imzalatınız</w:t>
      </w:r>
      <w:r w:rsidR="005B5793">
        <w:t xml:space="preserve"> sonrasında Fakülte Staj Ofisine </w:t>
      </w:r>
      <w:r w:rsidR="00BF0C8B">
        <w:t>teslim ediniz.</w:t>
      </w:r>
    </w:p>
    <w:p w14:paraId="556DC007" w14:textId="77777777" w:rsidR="0012458D" w:rsidRDefault="0012458D" w:rsidP="0012458D">
      <w:pPr>
        <w:tabs>
          <w:tab w:val="left" w:pos="2410"/>
        </w:tabs>
        <w:jc w:val="both"/>
        <w:rPr>
          <w:lang w:val="tr-TR"/>
        </w:rPr>
      </w:pPr>
    </w:p>
    <w:p w14:paraId="6E6CB238" w14:textId="77777777" w:rsidR="00AD1AF9" w:rsidRPr="006A7595" w:rsidRDefault="001D6419" w:rsidP="00BF0C8B">
      <w:pPr>
        <w:tabs>
          <w:tab w:val="left" w:pos="2410"/>
        </w:tabs>
        <w:jc w:val="both"/>
        <w:rPr>
          <w:i/>
          <w:lang w:val="tr-TR"/>
        </w:rPr>
      </w:pPr>
      <w:r w:rsidRPr="00600BCE">
        <w:rPr>
          <w:b/>
          <w:lang w:val="tr-TR"/>
        </w:rPr>
        <w:t>Not:</w:t>
      </w:r>
      <w:r w:rsidRPr="001D6419">
        <w:rPr>
          <w:lang w:val="tr-TR"/>
        </w:rPr>
        <w:t xml:space="preserve"> Eğer 2 staj üst üste yapılıcak ise stajlar arasında </w:t>
      </w:r>
      <w:r w:rsidRPr="00600BCE">
        <w:rPr>
          <w:b/>
          <w:u w:val="single"/>
          <w:lang w:val="tr-TR"/>
        </w:rPr>
        <w:t>en az 3 iş günü</w:t>
      </w:r>
      <w:r w:rsidRPr="001D6419">
        <w:rPr>
          <w:lang w:val="tr-TR"/>
        </w:rPr>
        <w:t xml:space="preserve"> bulunmalıdır.</w:t>
      </w:r>
    </w:p>
    <w:p w14:paraId="5AFDFAD7" w14:textId="77777777" w:rsidR="00051D2A" w:rsidRDefault="00051D2A" w:rsidP="007C2B30">
      <w:pPr>
        <w:jc w:val="right"/>
        <w:rPr>
          <w:lang w:val="tr-TR"/>
        </w:rPr>
      </w:pPr>
    </w:p>
    <w:sectPr w:rsidR="00051D2A" w:rsidSect="00A66D68">
      <w:pgSz w:w="11906" w:h="16838"/>
      <w:pgMar w:top="1417" w:right="926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9683A"/>
    <w:multiLevelType w:val="hybridMultilevel"/>
    <w:tmpl w:val="86DC073E"/>
    <w:lvl w:ilvl="0" w:tplc="041F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16DC67C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6B1182"/>
    <w:multiLevelType w:val="hybridMultilevel"/>
    <w:tmpl w:val="3EEEA3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303ECB"/>
    <w:multiLevelType w:val="hybridMultilevel"/>
    <w:tmpl w:val="4ED0DE36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1D4A6B"/>
    <w:multiLevelType w:val="hybridMultilevel"/>
    <w:tmpl w:val="41002BCC"/>
    <w:lvl w:ilvl="0" w:tplc="E27C66B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F30EB5"/>
    <w:multiLevelType w:val="hybridMultilevel"/>
    <w:tmpl w:val="EE5E1380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1D282E"/>
    <w:multiLevelType w:val="hybridMultilevel"/>
    <w:tmpl w:val="73169FE6"/>
    <w:lvl w:ilvl="0" w:tplc="E27C66B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D95097E"/>
    <w:multiLevelType w:val="hybridMultilevel"/>
    <w:tmpl w:val="C72453FE"/>
    <w:lvl w:ilvl="0" w:tplc="E27C66B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4B0871"/>
    <w:multiLevelType w:val="hybridMultilevel"/>
    <w:tmpl w:val="098826FA"/>
    <w:lvl w:ilvl="0" w:tplc="DB34D1B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801194523">
    <w:abstractNumId w:val="6"/>
  </w:num>
  <w:num w:numId="2" w16cid:durableId="1540236799">
    <w:abstractNumId w:val="3"/>
  </w:num>
  <w:num w:numId="3" w16cid:durableId="772748682">
    <w:abstractNumId w:val="7"/>
  </w:num>
  <w:num w:numId="4" w16cid:durableId="590434332">
    <w:abstractNumId w:val="5"/>
  </w:num>
  <w:num w:numId="5" w16cid:durableId="138159437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647072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3421765">
    <w:abstractNumId w:val="1"/>
  </w:num>
  <w:num w:numId="8" w16cid:durableId="982583028">
    <w:abstractNumId w:val="2"/>
  </w:num>
  <w:num w:numId="9" w16cid:durableId="17940525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7M0sTCwNLE0NDRT0lEKTi0uzszPAykwrAUABVsy/ywAAAA="/>
  </w:docVars>
  <w:rsids>
    <w:rsidRoot w:val="008A1BF4"/>
    <w:rsid w:val="00050BC9"/>
    <w:rsid w:val="00051D2A"/>
    <w:rsid w:val="0007239A"/>
    <w:rsid w:val="00085077"/>
    <w:rsid w:val="000865AC"/>
    <w:rsid w:val="000A42EC"/>
    <w:rsid w:val="000B4889"/>
    <w:rsid w:val="000F1AA8"/>
    <w:rsid w:val="001222C8"/>
    <w:rsid w:val="0012458D"/>
    <w:rsid w:val="00185384"/>
    <w:rsid w:val="001855F0"/>
    <w:rsid w:val="001D6419"/>
    <w:rsid w:val="001F6EDB"/>
    <w:rsid w:val="00200379"/>
    <w:rsid w:val="002229ED"/>
    <w:rsid w:val="00285B53"/>
    <w:rsid w:val="002B5930"/>
    <w:rsid w:val="002E0443"/>
    <w:rsid w:val="002E0B7D"/>
    <w:rsid w:val="002E30B6"/>
    <w:rsid w:val="002F56BE"/>
    <w:rsid w:val="003039C6"/>
    <w:rsid w:val="00337BF7"/>
    <w:rsid w:val="00374F8B"/>
    <w:rsid w:val="00390E97"/>
    <w:rsid w:val="003D3113"/>
    <w:rsid w:val="003E0D27"/>
    <w:rsid w:val="00500489"/>
    <w:rsid w:val="00527559"/>
    <w:rsid w:val="0054262C"/>
    <w:rsid w:val="005B5793"/>
    <w:rsid w:val="005F344D"/>
    <w:rsid w:val="00600BCE"/>
    <w:rsid w:val="00602A40"/>
    <w:rsid w:val="006410F9"/>
    <w:rsid w:val="006928F9"/>
    <w:rsid w:val="006A7595"/>
    <w:rsid w:val="006B55DB"/>
    <w:rsid w:val="00777BB5"/>
    <w:rsid w:val="007A11C6"/>
    <w:rsid w:val="007C2B30"/>
    <w:rsid w:val="00814E8A"/>
    <w:rsid w:val="008708E4"/>
    <w:rsid w:val="008A1BF4"/>
    <w:rsid w:val="00947BD9"/>
    <w:rsid w:val="00953058"/>
    <w:rsid w:val="0096086A"/>
    <w:rsid w:val="009634C6"/>
    <w:rsid w:val="00966891"/>
    <w:rsid w:val="00984954"/>
    <w:rsid w:val="009F71C0"/>
    <w:rsid w:val="00A11FD2"/>
    <w:rsid w:val="00A37D9C"/>
    <w:rsid w:val="00A66D68"/>
    <w:rsid w:val="00AA0C7A"/>
    <w:rsid w:val="00AA1B2D"/>
    <w:rsid w:val="00AA624B"/>
    <w:rsid w:val="00AD1AF9"/>
    <w:rsid w:val="00AF105F"/>
    <w:rsid w:val="00B05399"/>
    <w:rsid w:val="00B3182D"/>
    <w:rsid w:val="00B35025"/>
    <w:rsid w:val="00B3603B"/>
    <w:rsid w:val="00B6142A"/>
    <w:rsid w:val="00B65B36"/>
    <w:rsid w:val="00BB463C"/>
    <w:rsid w:val="00BF0C8B"/>
    <w:rsid w:val="00C06C11"/>
    <w:rsid w:val="00C41E77"/>
    <w:rsid w:val="00C66AF6"/>
    <w:rsid w:val="00C71A2E"/>
    <w:rsid w:val="00C758F5"/>
    <w:rsid w:val="00C953C6"/>
    <w:rsid w:val="00CC5C0C"/>
    <w:rsid w:val="00CE2857"/>
    <w:rsid w:val="00CE375D"/>
    <w:rsid w:val="00CF1663"/>
    <w:rsid w:val="00D03F2B"/>
    <w:rsid w:val="00D21A21"/>
    <w:rsid w:val="00D36FC1"/>
    <w:rsid w:val="00D92133"/>
    <w:rsid w:val="00DA09A5"/>
    <w:rsid w:val="00DA6AE8"/>
    <w:rsid w:val="00DB50F9"/>
    <w:rsid w:val="00DE2FB1"/>
    <w:rsid w:val="00E20B53"/>
    <w:rsid w:val="00E75007"/>
    <w:rsid w:val="00E7673B"/>
    <w:rsid w:val="00E920BE"/>
    <w:rsid w:val="00EA2945"/>
    <w:rsid w:val="00EB74B4"/>
    <w:rsid w:val="00ED715A"/>
    <w:rsid w:val="00F57C9E"/>
    <w:rsid w:val="00F754B2"/>
    <w:rsid w:val="00F812ED"/>
    <w:rsid w:val="00FA1497"/>
    <w:rsid w:val="00FB2644"/>
    <w:rsid w:val="00FB441A"/>
    <w:rsid w:val="00FC3A9F"/>
    <w:rsid w:val="00FD7063"/>
    <w:rsid w:val="00FF5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9DB40F4"/>
  <w15:docId w15:val="{97EF3B69-B0BA-4196-BC3F-461693677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inav">
    <w:name w:val="sinav"/>
    <w:basedOn w:val="Normal"/>
    <w:rsid w:val="00C953C6"/>
    <w:pPr>
      <w:jc w:val="both"/>
    </w:pPr>
    <w:rPr>
      <w:color w:val="000000"/>
      <w:lang w:val="tr-TR" w:eastAsia="en-US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NormalWeb">
    <w:name w:val="Normal (Web)"/>
    <w:basedOn w:val="Normal"/>
    <w:rsid w:val="00FB2644"/>
    <w:pPr>
      <w:spacing w:before="100" w:beforeAutospacing="1" w:after="100" w:afterAutospacing="1"/>
    </w:pPr>
    <w:rPr>
      <w:lang w:val="tr-TR"/>
    </w:rPr>
  </w:style>
  <w:style w:type="table" w:styleId="TabloKlavuzu">
    <w:name w:val="Table Grid"/>
    <w:basedOn w:val="NormalTablo"/>
    <w:rsid w:val="00AA0C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rsid w:val="006A7595"/>
    <w:rPr>
      <w:color w:val="0000FF"/>
      <w:u w:val="single"/>
    </w:rPr>
  </w:style>
  <w:style w:type="character" w:styleId="zlenenKpr">
    <w:name w:val="FollowedHyperlink"/>
    <w:rsid w:val="00947BD9"/>
    <w:rPr>
      <w:color w:val="800080"/>
      <w:u w:val="single"/>
    </w:rPr>
  </w:style>
  <w:style w:type="paragraph" w:customStyle="1" w:styleId="Standard">
    <w:name w:val="Standard"/>
    <w:rsid w:val="00DB50F9"/>
    <w:pPr>
      <w:suppressAutoHyphens/>
      <w:autoSpaceDN w:val="0"/>
      <w:textAlignment w:val="baseline"/>
    </w:pPr>
    <w:rPr>
      <w:kern w:val="3"/>
      <w:lang w:val="tr-TR" w:eastAsia="zh-CN"/>
    </w:rPr>
  </w:style>
  <w:style w:type="paragraph" w:styleId="GvdeMetni">
    <w:name w:val="Body Text"/>
    <w:basedOn w:val="Normal"/>
    <w:link w:val="GvdeMetniChar"/>
    <w:rsid w:val="00BF0C8B"/>
    <w:rPr>
      <w:color w:val="000000"/>
      <w:szCs w:val="20"/>
    </w:rPr>
  </w:style>
  <w:style w:type="character" w:customStyle="1" w:styleId="GvdeMetniChar">
    <w:name w:val="Gövde Metni Char"/>
    <w:basedOn w:val="VarsaylanParagrafYazTipi"/>
    <w:link w:val="GvdeMetni"/>
    <w:rsid w:val="00BF0C8B"/>
    <w:rPr>
      <w:color w:val="000000"/>
      <w:sz w:val="24"/>
      <w:lang w:val="en-US" w:eastAsia="tr-TR"/>
    </w:rPr>
  </w:style>
  <w:style w:type="paragraph" w:styleId="BalonMetni">
    <w:name w:val="Balloon Text"/>
    <w:basedOn w:val="Normal"/>
    <w:link w:val="BalonMetniChar"/>
    <w:rsid w:val="000F1AA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0F1AA8"/>
    <w:rPr>
      <w:rFonts w:ascii="Tahoma" w:hAnsi="Tahoma" w:cs="Tahoma"/>
      <w:sz w:val="16"/>
      <w:szCs w:val="16"/>
      <w:lang w:val="en-US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95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14</Words>
  <Characters>1225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ğerli Bilgisayar Mühendisliği Bölümü Öğrencileri,</vt:lpstr>
      <vt:lpstr>Değerli Bilgisayar Mühendisliği Bölümü Öğrencileri,</vt:lpstr>
    </vt:vector>
  </TitlesOfParts>
  <Company>YTU</Company>
  <LinksUpToDate>false</LinksUpToDate>
  <CharactersWithSpaces>1437</CharactersWithSpaces>
  <SharedDoc>false</SharedDoc>
  <HLinks>
    <vt:vector size="60" baseType="variant">
      <vt:variant>
        <vt:i4>2490478</vt:i4>
      </vt:variant>
      <vt:variant>
        <vt:i4>27</vt:i4>
      </vt:variant>
      <vt:variant>
        <vt:i4>0</vt:i4>
      </vt:variant>
      <vt:variant>
        <vt:i4>5</vt:i4>
      </vt:variant>
      <vt:variant>
        <vt:lpwstr>https://goo.gl/forms/YHhsh3Mg5xwtztCT2</vt:lpwstr>
      </vt:variant>
      <vt:variant>
        <vt:lpwstr/>
      </vt:variant>
      <vt:variant>
        <vt:i4>2949170</vt:i4>
      </vt:variant>
      <vt:variant>
        <vt:i4>24</vt:i4>
      </vt:variant>
      <vt:variant>
        <vt:i4>0</vt:i4>
      </vt:variant>
      <vt:variant>
        <vt:i4>5</vt:i4>
      </vt:variant>
      <vt:variant>
        <vt:lpwstr>https://goo.gl/forms/v4dRfF36zlZmanbf2</vt:lpwstr>
      </vt:variant>
      <vt:variant>
        <vt:lpwstr/>
      </vt:variant>
      <vt:variant>
        <vt:i4>3080297</vt:i4>
      </vt:variant>
      <vt:variant>
        <vt:i4>21</vt:i4>
      </vt:variant>
      <vt:variant>
        <vt:i4>0</vt:i4>
      </vt:variant>
      <vt:variant>
        <vt:i4>5</vt:i4>
      </vt:variant>
      <vt:variant>
        <vt:lpwstr>https://goo.gl/forms/rcloQyfezpbhG50y2</vt:lpwstr>
      </vt:variant>
      <vt:variant>
        <vt:lpwstr/>
      </vt:variant>
      <vt:variant>
        <vt:i4>1441816</vt:i4>
      </vt:variant>
      <vt:variant>
        <vt:i4>18</vt:i4>
      </vt:variant>
      <vt:variant>
        <vt:i4>0</vt:i4>
      </vt:variant>
      <vt:variant>
        <vt:i4>5</vt:i4>
      </vt:variant>
      <vt:variant>
        <vt:lpwstr>http://www.kalite.yildiz.edu.tr/login/sys/admin/subPages/img/FR-0286-Staj Sicil Formu.doc</vt:lpwstr>
      </vt:variant>
      <vt:variant>
        <vt:lpwstr/>
      </vt:variant>
      <vt:variant>
        <vt:i4>16842780</vt:i4>
      </vt:variant>
      <vt:variant>
        <vt:i4>15</vt:i4>
      </vt:variant>
      <vt:variant>
        <vt:i4>0</vt:i4>
      </vt:variant>
      <vt:variant>
        <vt:i4>5</vt:i4>
      </vt:variant>
      <vt:variant>
        <vt:lpwstr>http://www.kalite.yildiz.edu.tr/login/sys/admin/subPages/img/FR-1257-Computer Engineering Department Internship Registration Form.doc</vt:lpwstr>
      </vt:variant>
      <vt:variant>
        <vt:lpwstr/>
      </vt:variant>
      <vt:variant>
        <vt:i4>1441816</vt:i4>
      </vt:variant>
      <vt:variant>
        <vt:i4>12</vt:i4>
      </vt:variant>
      <vt:variant>
        <vt:i4>0</vt:i4>
      </vt:variant>
      <vt:variant>
        <vt:i4>5</vt:i4>
      </vt:variant>
      <vt:variant>
        <vt:lpwstr>http://www.kalite.yildiz.edu.tr/login/sys/admin/subPages/img/FR-0286-Staj Sicil Formu.doc</vt:lpwstr>
      </vt:variant>
      <vt:variant>
        <vt:lpwstr/>
      </vt:variant>
      <vt:variant>
        <vt:i4>5898322</vt:i4>
      </vt:variant>
      <vt:variant>
        <vt:i4>9</vt:i4>
      </vt:variant>
      <vt:variant>
        <vt:i4>0</vt:i4>
      </vt:variant>
      <vt:variant>
        <vt:i4>5</vt:i4>
      </vt:variant>
      <vt:variant>
        <vt:lpwstr>https://www.ce.yildiz.edu.tr/personal/skoord/file/2911/FR-285-Genel+Sa%C4%9Fl%C4%B1k+Sigortas%C4%B1+Beyan+ve+Taahh%C3%BCt+Formu+%28Form-7%29.doc</vt:lpwstr>
      </vt:variant>
      <vt:variant>
        <vt:lpwstr/>
      </vt:variant>
      <vt:variant>
        <vt:i4>5636164</vt:i4>
      </vt:variant>
      <vt:variant>
        <vt:i4>6</vt:i4>
      </vt:variant>
      <vt:variant>
        <vt:i4>0</vt:i4>
      </vt:variant>
      <vt:variant>
        <vt:i4>5</vt:i4>
      </vt:variant>
      <vt:variant>
        <vt:lpwstr>http://www.kalite.yildiz.edu.tr/login/sys/admin/subPages/img/FR-1266-Staj %C3%9Ccretlerine %C4%B0%C5%9Fsizlik Fonu Katk%C4%B1s%C4%B1 Bilgi Formu.docx</vt:lpwstr>
      </vt:variant>
      <vt:variant>
        <vt:lpwstr/>
      </vt:variant>
      <vt:variant>
        <vt:i4>8060968</vt:i4>
      </vt:variant>
      <vt:variant>
        <vt:i4>3</vt:i4>
      </vt:variant>
      <vt:variant>
        <vt:i4>0</vt:i4>
      </vt:variant>
      <vt:variant>
        <vt:i4>5</vt:i4>
      </vt:variant>
      <vt:variant>
        <vt:lpwstr>http://www.kalite.yildiz.edu.tr/login/sys/admin/subPages/img/FR-0285-Genel Sa%C4%9Fl%C4%B1k Sigortas%C4%B1 Beyan ve Taahh%C3%BCt Formu.doc</vt:lpwstr>
      </vt:variant>
      <vt:variant>
        <vt:lpwstr/>
      </vt:variant>
      <vt:variant>
        <vt:i4>2293800</vt:i4>
      </vt:variant>
      <vt:variant>
        <vt:i4>0</vt:i4>
      </vt:variant>
      <vt:variant>
        <vt:i4>0</vt:i4>
      </vt:variant>
      <vt:variant>
        <vt:i4>5</vt:i4>
      </vt:variant>
      <vt:variant>
        <vt:lpwstr>http://www.kalite.yildiz.edu.tr/login/sys/admin/subPages/img/FR-0284-Y%C4%B1ld%C4%B1z Teknik %C3%9Cniversitesi SGK (Zorunlu Staj) Formu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ğerli Bilgisayar Mühendisliği Bölümü Öğrencileri,</dc:title>
  <dc:creator>Banu DIRI</dc:creator>
  <cp:lastModifiedBy>Mihrigül EKŞİ ALTAN</cp:lastModifiedBy>
  <cp:revision>3</cp:revision>
  <dcterms:created xsi:type="dcterms:W3CDTF">2022-06-30T12:50:00Z</dcterms:created>
  <dcterms:modified xsi:type="dcterms:W3CDTF">2023-07-04T05:40:00Z</dcterms:modified>
</cp:coreProperties>
</file>